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7d97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47d976d-4f41-11ed-bc1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7DQAgDrX6A//+SH1DGVL30UgkO2UTRbg4WYGNW9bNSj/onKbIqepNzeOl3/ftPDcSb3viwxVOEv8TP4QCvAbOzZRM38XUFKeMFXmfpbPtzUT8o/a4Dflmk2RzHaGhbPwqndAV7v8YjLLgFUrnmw2x8kqWS2/iqX5LtwGDnAg820qGi6r1eEivI5Ji5rd+k6lzLTbzOF58KAgy7zDa+xqHRNGHWvj9sfPipLvQHHQ6srG3t8x0JIr+GvegPitdgdN5ef3ABVEuZ58BPg7K5fxl3e3/5uFUrO2uv57C10HNjhSf+DMMeH6GL+VHOmkbZ+194fJBs+tJxMs+Jb1purz/5VmAl6yg+MdlgWgfzEjJALfMSB36PSBJZi++B/p57330D3W1xvdybUk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p ..In Vancouver and SS is DOA.. can't login...yik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47d976d-4f41-11ed-bc1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47d976d-4f41-11ed-bc1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47d976d-4f41-11ed-bc1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7d976d</dc:title>
  <dc:creator/>
  <cp:keywords/>
  <dcterms:created xsi:type="dcterms:W3CDTF">2026-05-01T19:06:15Z</dcterms:created>
  <dcterms:modified xsi:type="dcterms:W3CDTF">2026-05-01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